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C3DB9C" w14:textId="74DA24B9" w:rsidR="009A44A5" w:rsidRPr="00B82D34" w:rsidRDefault="009A44A5" w:rsidP="009A44A5">
      <w:pPr>
        <w:jc w:val="center"/>
      </w:pPr>
      <w:r w:rsidRPr="00B82D34">
        <w:rPr>
          <w:noProof/>
        </w:rPr>
        <w:drawing>
          <wp:inline distT="0" distB="0" distL="0" distR="0" wp14:anchorId="579D94B7" wp14:editId="765C4A7E">
            <wp:extent cx="1456777" cy="1056164"/>
            <wp:effectExtent l="0" t="0" r="0" b="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6777" cy="1056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0ED7A" w14:textId="1CCFD7A7" w:rsidR="009A44A5" w:rsidRPr="00B82D34" w:rsidRDefault="765C4A7E" w:rsidP="009A44A5">
      <w:pPr>
        <w:jc w:val="center"/>
        <w:rPr>
          <w:rFonts w:ascii="Times New Roman" w:hAnsi="Times New Roman" w:cs="Times New Roman"/>
        </w:rPr>
      </w:pPr>
      <w:r w:rsidRPr="00B82D34">
        <w:rPr>
          <w:rFonts w:ascii="Times New Roman" w:hAnsi="Times New Roman" w:cs="Times New Roman"/>
        </w:rPr>
        <w:t>Welcome to Cottonwood Cove Park</w:t>
      </w:r>
    </w:p>
    <w:p w14:paraId="070F504F" w14:textId="2FEB42C2" w:rsidR="009A44A5" w:rsidRPr="00B82D34" w:rsidRDefault="009A44A5" w:rsidP="009A44A5">
      <w:pPr>
        <w:rPr>
          <w:rFonts w:ascii="Times New Roman" w:hAnsi="Times New Roman" w:cs="Times New Roman"/>
        </w:rPr>
      </w:pPr>
      <w:r w:rsidRPr="00B82D34">
        <w:rPr>
          <w:rFonts w:ascii="Times New Roman" w:hAnsi="Times New Roman" w:cs="Times New Roman"/>
        </w:rPr>
        <w:t>On behalf of our Mayor, City Council</w:t>
      </w:r>
      <w:r w:rsidR="005E507A" w:rsidRPr="00B82D34">
        <w:rPr>
          <w:rFonts w:ascii="Times New Roman" w:hAnsi="Times New Roman" w:cs="Times New Roman"/>
        </w:rPr>
        <w:t xml:space="preserve"> &amp; </w:t>
      </w:r>
      <w:r w:rsidRPr="00B82D34">
        <w:rPr>
          <w:rFonts w:ascii="Times New Roman" w:hAnsi="Times New Roman" w:cs="Times New Roman"/>
        </w:rPr>
        <w:t xml:space="preserve">Parks &amp; Recreation Board, we want to welcome you to Cottonwood Cove Park. </w:t>
      </w:r>
    </w:p>
    <w:p w14:paraId="443D3789" w14:textId="1D488CB9" w:rsidR="009A44A5" w:rsidRPr="00B82D34" w:rsidRDefault="009A44A5" w:rsidP="009A44A5">
      <w:pPr>
        <w:rPr>
          <w:rFonts w:ascii="Times New Roman" w:hAnsi="Times New Roman" w:cs="Times New Roman"/>
        </w:rPr>
      </w:pPr>
      <w:r w:rsidRPr="00B82D34">
        <w:rPr>
          <w:rFonts w:ascii="Times New Roman" w:hAnsi="Times New Roman" w:cs="Times New Roman"/>
        </w:rPr>
        <w:t>1. Quiet time is from 10</w:t>
      </w:r>
      <w:r w:rsidR="008557F6" w:rsidRPr="00B82D34">
        <w:rPr>
          <w:rFonts w:ascii="Times New Roman" w:hAnsi="Times New Roman" w:cs="Times New Roman"/>
        </w:rPr>
        <w:t>:00</w:t>
      </w:r>
      <w:r w:rsidRPr="00B82D34">
        <w:rPr>
          <w:rFonts w:ascii="Times New Roman" w:hAnsi="Times New Roman" w:cs="Times New Roman"/>
        </w:rPr>
        <w:t xml:space="preserve"> </w:t>
      </w:r>
      <w:r w:rsidR="008557F6" w:rsidRPr="00B82D34">
        <w:rPr>
          <w:rFonts w:ascii="Times New Roman" w:hAnsi="Times New Roman" w:cs="Times New Roman"/>
        </w:rPr>
        <w:t>p</w:t>
      </w:r>
      <w:r w:rsidRPr="00B82D34">
        <w:rPr>
          <w:rFonts w:ascii="Times New Roman" w:hAnsi="Times New Roman" w:cs="Times New Roman"/>
        </w:rPr>
        <w:t>.m. to 7:00 a.m.</w:t>
      </w:r>
    </w:p>
    <w:p w14:paraId="6C5B37FF" w14:textId="5DD0A96A" w:rsidR="009A44A5" w:rsidRPr="00B82D34" w:rsidRDefault="009A44A5" w:rsidP="009A44A5">
      <w:pPr>
        <w:rPr>
          <w:rFonts w:ascii="Times New Roman" w:hAnsi="Times New Roman" w:cs="Times New Roman"/>
        </w:rPr>
      </w:pPr>
      <w:r w:rsidRPr="00B82D34">
        <w:rPr>
          <w:rFonts w:ascii="Times New Roman" w:hAnsi="Times New Roman" w:cs="Times New Roman"/>
        </w:rPr>
        <w:t>2. Check out time is 1:00 p.m.</w:t>
      </w:r>
    </w:p>
    <w:p w14:paraId="78B32D39" w14:textId="28B1592D" w:rsidR="765C4A7E" w:rsidRPr="009D2A61" w:rsidRDefault="765C4A7E" w:rsidP="765C4A7E">
      <w:pPr>
        <w:rPr>
          <w:rFonts w:ascii="Times New Roman" w:hAnsi="Times New Roman" w:cs="Times New Roman"/>
        </w:rPr>
      </w:pPr>
      <w:r w:rsidRPr="00B82D34">
        <w:rPr>
          <w:rFonts w:ascii="Times New Roman" w:hAnsi="Times New Roman" w:cs="Times New Roman"/>
        </w:rPr>
        <w:t xml:space="preserve">3. Camping fees </w:t>
      </w:r>
      <w:r w:rsidR="00BC614B">
        <w:rPr>
          <w:rFonts w:ascii="Times New Roman" w:hAnsi="Times New Roman" w:cs="Times New Roman"/>
        </w:rPr>
        <w:t xml:space="preserve">can be </w:t>
      </w:r>
      <w:r w:rsidRPr="00B82D34">
        <w:rPr>
          <w:rFonts w:ascii="Times New Roman" w:hAnsi="Times New Roman" w:cs="Times New Roman"/>
        </w:rPr>
        <w:t>paid</w:t>
      </w:r>
      <w:r w:rsidR="00BC614B">
        <w:rPr>
          <w:rFonts w:ascii="Times New Roman" w:hAnsi="Times New Roman" w:cs="Times New Roman"/>
        </w:rPr>
        <w:t>:</w:t>
      </w:r>
      <w:r w:rsidRPr="00B82D34">
        <w:rPr>
          <w:rFonts w:ascii="Times New Roman" w:hAnsi="Times New Roman" w:cs="Times New Roman"/>
        </w:rPr>
        <w:t xml:space="preserve"> </w:t>
      </w:r>
      <w:r w:rsidR="00E4716C">
        <w:rPr>
          <w:rFonts w:ascii="Times New Roman" w:hAnsi="Times New Roman" w:cs="Times New Roman"/>
        </w:rPr>
        <w:t xml:space="preserve">At </w:t>
      </w:r>
      <w:r w:rsidRPr="00B82D34">
        <w:rPr>
          <w:rFonts w:ascii="Times New Roman" w:hAnsi="Times New Roman" w:cs="Times New Roman"/>
        </w:rPr>
        <w:t xml:space="preserve">City Hall located at 1511 Broadway Street. Our hours are Monday-Friday 8:00 a.m.-5:00 p.m. We are closed from 12:00 p.m. to 1:00 p.m. for lunch. Our number is 402-987-3448. </w:t>
      </w:r>
      <w:r w:rsidRPr="00B82D34">
        <w:rPr>
          <w:rFonts w:ascii="Times New Roman" w:eastAsia="Times New Roman" w:hAnsi="Times New Roman" w:cs="Times New Roman"/>
          <w:color w:val="000000" w:themeColor="text1"/>
        </w:rPr>
        <w:t xml:space="preserve">Cash/Credit Cards are accepted at City Hall during </w:t>
      </w:r>
      <w:r w:rsidR="00BC614B">
        <w:rPr>
          <w:rFonts w:ascii="Times New Roman" w:eastAsia="Times New Roman" w:hAnsi="Times New Roman" w:cs="Times New Roman"/>
          <w:color w:val="000000" w:themeColor="text1"/>
        </w:rPr>
        <w:t>b</w:t>
      </w:r>
      <w:r w:rsidRPr="00B82D34">
        <w:rPr>
          <w:rFonts w:ascii="Times New Roman" w:eastAsia="Times New Roman" w:hAnsi="Times New Roman" w:cs="Times New Roman"/>
          <w:color w:val="000000" w:themeColor="text1"/>
        </w:rPr>
        <w:t xml:space="preserve">usiness hours. </w:t>
      </w:r>
    </w:p>
    <w:p w14:paraId="3E591276" w14:textId="3B20776E" w:rsidR="765C4A7E" w:rsidRDefault="00E4716C" w:rsidP="765C4A7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  <w:r w:rsidR="00027679">
        <w:rPr>
          <w:rFonts w:ascii="Times New Roman" w:hAnsi="Times New Roman" w:cs="Times New Roman"/>
        </w:rPr>
        <w:t>Via c</w:t>
      </w:r>
      <w:r w:rsidR="765C4A7E" w:rsidRPr="00B82D34">
        <w:rPr>
          <w:rFonts w:ascii="Times New Roman" w:hAnsi="Times New Roman" w:cs="Times New Roman"/>
        </w:rPr>
        <w:t xml:space="preserve">redit </w:t>
      </w:r>
      <w:r w:rsidR="00027679">
        <w:rPr>
          <w:rFonts w:ascii="Times New Roman" w:hAnsi="Times New Roman" w:cs="Times New Roman"/>
        </w:rPr>
        <w:t>c</w:t>
      </w:r>
      <w:r w:rsidR="765C4A7E" w:rsidRPr="00B82D34">
        <w:rPr>
          <w:rFonts w:ascii="Times New Roman" w:hAnsi="Times New Roman" w:cs="Times New Roman"/>
        </w:rPr>
        <w:t xml:space="preserve">ard only at: </w:t>
      </w:r>
      <w:r w:rsidR="765C4A7E" w:rsidRPr="00F13176">
        <w:rPr>
          <w:rFonts w:ascii="Times New Roman" w:hAnsi="Times New Roman" w:cs="Times New Roman"/>
          <w:b/>
          <w:bCs/>
          <w:u w:val="single"/>
        </w:rPr>
        <w:t>dakotacity.net</w:t>
      </w:r>
      <w:r w:rsidR="765C4A7E" w:rsidRPr="00B82D34">
        <w:rPr>
          <w:rFonts w:ascii="Times New Roman" w:hAnsi="Times New Roman" w:cs="Times New Roman"/>
          <w:b/>
          <w:bCs/>
        </w:rPr>
        <w:t xml:space="preserve">, </w:t>
      </w:r>
      <w:r w:rsidR="765C4A7E" w:rsidRPr="00B82D34">
        <w:rPr>
          <w:rFonts w:ascii="Times New Roman" w:hAnsi="Times New Roman" w:cs="Times New Roman"/>
        </w:rPr>
        <w:t>Click other city payments, Select: weekly campground 7 days OR daily campground (6</w:t>
      </w:r>
      <w:r w:rsidR="005E507A" w:rsidRPr="00B82D34">
        <w:rPr>
          <w:rFonts w:ascii="Times New Roman" w:hAnsi="Times New Roman" w:cs="Times New Roman"/>
        </w:rPr>
        <w:t xml:space="preserve"> </w:t>
      </w:r>
      <w:r w:rsidR="765C4A7E" w:rsidRPr="00B82D34">
        <w:rPr>
          <w:rFonts w:ascii="Times New Roman" w:hAnsi="Times New Roman" w:cs="Times New Roman"/>
        </w:rPr>
        <w:t>days or less)</w:t>
      </w:r>
      <w:r w:rsidR="00F13176">
        <w:rPr>
          <w:rFonts w:ascii="Times New Roman" w:hAnsi="Times New Roman" w:cs="Times New Roman"/>
        </w:rPr>
        <w:t>. Select available space (1-13).</w:t>
      </w:r>
    </w:p>
    <w:p w14:paraId="20B32C19" w14:textId="751D7141" w:rsidR="00F13176" w:rsidRPr="00F13176" w:rsidRDefault="00F13176" w:rsidP="765C4A7E">
      <w:pPr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F13176">
        <w:rPr>
          <w:rFonts w:ascii="Times New Roman" w:hAnsi="Times New Roman" w:cs="Times New Roman"/>
          <w:b/>
          <w:bCs/>
        </w:rPr>
        <w:t xml:space="preserve">Note: </w:t>
      </w:r>
      <w:r w:rsidR="00027679" w:rsidRPr="00027679">
        <w:rPr>
          <w:rFonts w:ascii="Times New Roman" w:hAnsi="Times New Roman" w:cs="Times New Roman"/>
          <w:b/>
          <w:bCs/>
          <w:u w:val="single"/>
        </w:rPr>
        <w:t>Must call City Hall at 402-987-3448 prior to making a reservation to confirm space availability</w:t>
      </w:r>
      <w:r w:rsidR="00027679">
        <w:rPr>
          <w:rFonts w:ascii="Times New Roman" w:hAnsi="Times New Roman" w:cs="Times New Roman"/>
          <w:b/>
          <w:bCs/>
        </w:rPr>
        <w:t xml:space="preserve">. </w:t>
      </w:r>
      <w:r w:rsidR="009D2A61">
        <w:rPr>
          <w:rFonts w:ascii="Times New Roman" w:hAnsi="Times New Roman" w:cs="Times New Roman"/>
          <w:b/>
          <w:bCs/>
        </w:rPr>
        <w:t xml:space="preserve">Phones are forwarded after hours. </w:t>
      </w:r>
      <w:r w:rsidR="00027679" w:rsidRPr="00027679">
        <w:rPr>
          <w:rFonts w:ascii="Times New Roman" w:hAnsi="Times New Roman" w:cs="Times New Roman"/>
          <w:b/>
          <w:bCs/>
        </w:rPr>
        <w:t>A map of campground spaces is located on our website.</w:t>
      </w:r>
    </w:p>
    <w:p w14:paraId="58EC5239" w14:textId="7A1229A7" w:rsidR="009A44A5" w:rsidRPr="00B82D34" w:rsidRDefault="009A44A5" w:rsidP="009A44A5">
      <w:pPr>
        <w:rPr>
          <w:rFonts w:ascii="Times New Roman" w:hAnsi="Times New Roman" w:cs="Times New Roman"/>
        </w:rPr>
      </w:pPr>
      <w:r w:rsidRPr="00B82D34">
        <w:rPr>
          <w:rFonts w:ascii="Times New Roman" w:hAnsi="Times New Roman" w:cs="Times New Roman"/>
        </w:rPr>
        <w:t>5. Animals are welcome</w:t>
      </w:r>
      <w:r w:rsidR="005E507A" w:rsidRPr="00B82D34">
        <w:rPr>
          <w:rFonts w:ascii="Times New Roman" w:hAnsi="Times New Roman" w:cs="Times New Roman"/>
        </w:rPr>
        <w:t xml:space="preserve"> but must be </w:t>
      </w:r>
      <w:r w:rsidRPr="00B82D34">
        <w:rPr>
          <w:rFonts w:ascii="Times New Roman" w:hAnsi="Times New Roman" w:cs="Times New Roman"/>
        </w:rPr>
        <w:t xml:space="preserve">leashed not to exceed 6’ in length. </w:t>
      </w:r>
      <w:r w:rsidR="005E507A" w:rsidRPr="00B82D34">
        <w:rPr>
          <w:rFonts w:ascii="Times New Roman" w:hAnsi="Times New Roman" w:cs="Times New Roman"/>
        </w:rPr>
        <w:t>C</w:t>
      </w:r>
      <w:r w:rsidRPr="00B82D34">
        <w:rPr>
          <w:rFonts w:ascii="Times New Roman" w:hAnsi="Times New Roman" w:cs="Times New Roman"/>
        </w:rPr>
        <w:t>lean up after your pet.</w:t>
      </w:r>
    </w:p>
    <w:p w14:paraId="0C82738F" w14:textId="5BC9AC8D" w:rsidR="009A44A5" w:rsidRPr="00B82D34" w:rsidRDefault="765C4A7E" w:rsidP="009A44A5">
      <w:pPr>
        <w:rPr>
          <w:rFonts w:ascii="Times New Roman" w:hAnsi="Times New Roman" w:cs="Times New Roman"/>
        </w:rPr>
      </w:pPr>
      <w:r w:rsidRPr="00B82D34">
        <w:rPr>
          <w:rFonts w:ascii="Times New Roman" w:hAnsi="Times New Roman" w:cs="Times New Roman"/>
        </w:rPr>
        <w:t xml:space="preserve">6. One 40 ft or less camper per family. Six persons maximum. </w:t>
      </w:r>
    </w:p>
    <w:p w14:paraId="504F3C6F" w14:textId="7B81302E" w:rsidR="003F36B8" w:rsidRPr="00B82D34" w:rsidRDefault="003F36B8" w:rsidP="009A44A5">
      <w:pPr>
        <w:rPr>
          <w:rFonts w:ascii="Times New Roman" w:hAnsi="Times New Roman" w:cs="Times New Roman"/>
        </w:rPr>
      </w:pPr>
      <w:r w:rsidRPr="00B82D34">
        <w:rPr>
          <w:rFonts w:ascii="Times New Roman" w:hAnsi="Times New Roman" w:cs="Times New Roman"/>
        </w:rPr>
        <w:t>7. Use fire rings for your fires.</w:t>
      </w:r>
    </w:p>
    <w:p w14:paraId="26225F08" w14:textId="586859E2" w:rsidR="003F36B8" w:rsidRPr="00B82D34" w:rsidRDefault="003F36B8" w:rsidP="009A44A5">
      <w:pPr>
        <w:rPr>
          <w:rFonts w:ascii="Times New Roman" w:hAnsi="Times New Roman" w:cs="Times New Roman"/>
        </w:rPr>
      </w:pPr>
      <w:r w:rsidRPr="00B82D34">
        <w:rPr>
          <w:rFonts w:ascii="Times New Roman" w:hAnsi="Times New Roman" w:cs="Times New Roman"/>
        </w:rPr>
        <w:t>8. Campers with more than two (2) vehicles may park across the street on the north side of the park.</w:t>
      </w:r>
    </w:p>
    <w:p w14:paraId="364D15EF" w14:textId="37660AE6" w:rsidR="003F36B8" w:rsidRPr="00B82D34" w:rsidRDefault="003F36B8" w:rsidP="009A44A5">
      <w:pPr>
        <w:rPr>
          <w:rFonts w:ascii="Times New Roman" w:hAnsi="Times New Roman" w:cs="Times New Roman"/>
        </w:rPr>
      </w:pPr>
      <w:r w:rsidRPr="00B82D34">
        <w:rPr>
          <w:rFonts w:ascii="Times New Roman" w:hAnsi="Times New Roman" w:cs="Times New Roman"/>
        </w:rPr>
        <w:t>9. We have provided garbage containers for your use. Please help us keep the park clean.</w:t>
      </w:r>
    </w:p>
    <w:p w14:paraId="60BCF018" w14:textId="6B69EFD8" w:rsidR="003F36B8" w:rsidRPr="00B82D34" w:rsidRDefault="765C4A7E" w:rsidP="009A44A5">
      <w:pPr>
        <w:rPr>
          <w:rFonts w:ascii="Times New Roman" w:hAnsi="Times New Roman" w:cs="Times New Roman"/>
        </w:rPr>
      </w:pPr>
      <w:r w:rsidRPr="00B82D34">
        <w:rPr>
          <w:rFonts w:ascii="Times New Roman" w:hAnsi="Times New Roman" w:cs="Times New Roman"/>
        </w:rPr>
        <w:t xml:space="preserve">10. Absolutely no dumping gray or black water in storm sewer. Dump </w:t>
      </w:r>
      <w:r w:rsidR="005E507A" w:rsidRPr="00B82D34">
        <w:rPr>
          <w:rFonts w:ascii="Times New Roman" w:hAnsi="Times New Roman" w:cs="Times New Roman"/>
        </w:rPr>
        <w:t>s</w:t>
      </w:r>
      <w:r w:rsidRPr="00B82D34">
        <w:rPr>
          <w:rFonts w:ascii="Times New Roman" w:hAnsi="Times New Roman" w:cs="Times New Roman"/>
        </w:rPr>
        <w:t xml:space="preserve">tation is at top of </w:t>
      </w:r>
      <w:r w:rsidR="005E507A" w:rsidRPr="00B82D34">
        <w:rPr>
          <w:rFonts w:ascii="Times New Roman" w:hAnsi="Times New Roman" w:cs="Times New Roman"/>
        </w:rPr>
        <w:t xml:space="preserve">the </w:t>
      </w:r>
      <w:r w:rsidRPr="00B82D34">
        <w:rPr>
          <w:rFonts w:ascii="Times New Roman" w:hAnsi="Times New Roman" w:cs="Times New Roman"/>
        </w:rPr>
        <w:t>hill</w:t>
      </w:r>
      <w:r w:rsidR="005E507A" w:rsidRPr="00B82D34">
        <w:rPr>
          <w:rFonts w:ascii="Times New Roman" w:hAnsi="Times New Roman" w:cs="Times New Roman"/>
        </w:rPr>
        <w:t xml:space="preserve"> and is free to paid campers. All others must contact City Hall at 402-987-3448 to utilize dump station for a fee of $5.00</w:t>
      </w:r>
      <w:r w:rsidRPr="00B82D34">
        <w:rPr>
          <w:rFonts w:ascii="Times New Roman" w:hAnsi="Times New Roman" w:cs="Times New Roman"/>
        </w:rPr>
        <w:t>.</w:t>
      </w:r>
    </w:p>
    <w:p w14:paraId="7EE16BE3" w14:textId="29C4917B" w:rsidR="003F36B8" w:rsidRPr="00B82D34" w:rsidRDefault="765C4A7E" w:rsidP="009A44A5">
      <w:pPr>
        <w:rPr>
          <w:rFonts w:ascii="Times New Roman" w:hAnsi="Times New Roman" w:cs="Times New Roman"/>
        </w:rPr>
      </w:pPr>
      <w:r w:rsidRPr="00B82D34">
        <w:rPr>
          <w:rFonts w:ascii="Times New Roman" w:hAnsi="Times New Roman" w:cs="Times New Roman"/>
        </w:rPr>
        <w:t xml:space="preserve">11. Please call City Hall </w:t>
      </w:r>
      <w:r w:rsidR="005E507A" w:rsidRPr="00B82D34">
        <w:rPr>
          <w:rFonts w:ascii="Times New Roman" w:hAnsi="Times New Roman" w:cs="Times New Roman"/>
        </w:rPr>
        <w:t xml:space="preserve">at 402-987-3448 to get bathhouse security code. </w:t>
      </w:r>
      <w:r w:rsidRPr="00B82D34">
        <w:rPr>
          <w:rFonts w:ascii="Times New Roman" w:hAnsi="Times New Roman" w:cs="Times New Roman"/>
        </w:rPr>
        <w:t xml:space="preserve"> </w:t>
      </w:r>
    </w:p>
    <w:p w14:paraId="36C2F270" w14:textId="06D8037B" w:rsidR="00D43319" w:rsidRPr="00B82D34" w:rsidRDefault="00D43319" w:rsidP="009A44A5">
      <w:pPr>
        <w:rPr>
          <w:rFonts w:ascii="Times New Roman" w:hAnsi="Times New Roman" w:cs="Times New Roman"/>
        </w:rPr>
      </w:pPr>
      <w:r w:rsidRPr="00B82D34">
        <w:rPr>
          <w:rFonts w:ascii="Times New Roman" w:hAnsi="Times New Roman" w:cs="Times New Roman"/>
        </w:rPr>
        <w:t xml:space="preserve">12. Campers must be self-contained. </w:t>
      </w:r>
      <w:r w:rsidRPr="00B82D34">
        <w:rPr>
          <w:rFonts w:ascii="Times New Roman" w:hAnsi="Times New Roman" w:cs="Times New Roman"/>
          <w:b/>
          <w:bCs/>
        </w:rPr>
        <w:t>No tent camping!</w:t>
      </w:r>
    </w:p>
    <w:p w14:paraId="280A4B25" w14:textId="6A3725C5" w:rsidR="00D43319" w:rsidRPr="00B82D34" w:rsidRDefault="00D43319" w:rsidP="009A44A5">
      <w:pPr>
        <w:rPr>
          <w:rFonts w:ascii="Times New Roman" w:hAnsi="Times New Roman" w:cs="Times New Roman"/>
        </w:rPr>
      </w:pPr>
      <w:r w:rsidRPr="00B82D34">
        <w:rPr>
          <w:rFonts w:ascii="Times New Roman" w:hAnsi="Times New Roman" w:cs="Times New Roman"/>
        </w:rPr>
        <w:t xml:space="preserve">13. </w:t>
      </w:r>
      <w:r w:rsidR="009D2A61">
        <w:rPr>
          <w:rFonts w:ascii="Times New Roman" w:hAnsi="Times New Roman" w:cs="Times New Roman"/>
        </w:rPr>
        <w:t xml:space="preserve">Yellow </w:t>
      </w:r>
      <w:r w:rsidRPr="00B82D34">
        <w:rPr>
          <w:rFonts w:ascii="Times New Roman" w:hAnsi="Times New Roman" w:cs="Times New Roman"/>
        </w:rPr>
        <w:t xml:space="preserve">Reservation </w:t>
      </w:r>
      <w:r w:rsidR="009D2A61" w:rsidRPr="00B82D34">
        <w:rPr>
          <w:rFonts w:ascii="Times New Roman" w:hAnsi="Times New Roman" w:cs="Times New Roman"/>
        </w:rPr>
        <w:t>plac</w:t>
      </w:r>
      <w:r w:rsidR="009D2A61">
        <w:rPr>
          <w:rFonts w:ascii="Times New Roman" w:hAnsi="Times New Roman" w:cs="Times New Roman"/>
        </w:rPr>
        <w:t xml:space="preserve">e </w:t>
      </w:r>
      <w:r w:rsidR="009D2A61" w:rsidRPr="00B82D34">
        <w:rPr>
          <w:rFonts w:ascii="Times New Roman" w:hAnsi="Times New Roman" w:cs="Times New Roman"/>
        </w:rPr>
        <w:t>card</w:t>
      </w:r>
      <w:r w:rsidRPr="00B82D34">
        <w:rPr>
          <w:rFonts w:ascii="Times New Roman" w:hAnsi="Times New Roman" w:cs="Times New Roman"/>
        </w:rPr>
        <w:t xml:space="preserve"> must be prominently displayed on your camper (facing inward).</w:t>
      </w:r>
    </w:p>
    <w:p w14:paraId="2E566806" w14:textId="32FD7E6E" w:rsidR="00B82D34" w:rsidRPr="00B82D34" w:rsidRDefault="00B82D34" w:rsidP="00B82D34">
      <w:pPr>
        <w:rPr>
          <w:rFonts w:ascii="Times New Roman" w:hAnsi="Times New Roman" w:cs="Times New Roman"/>
        </w:rPr>
      </w:pPr>
      <w:r w:rsidRPr="00B82D34">
        <w:rPr>
          <w:rFonts w:ascii="Times New Roman" w:hAnsi="Times New Roman" w:cs="Times New Roman"/>
        </w:rPr>
        <w:t>14. To receive mail while camping, please direct mail to: Dakota City Post Office, General Delivery, C/O Campers Full Name, 110 N. 16th Street, Dakota City, NE 68731-9998</w:t>
      </w:r>
      <w:r>
        <w:rPr>
          <w:rFonts w:ascii="Times New Roman" w:hAnsi="Times New Roman" w:cs="Times New Roman"/>
        </w:rPr>
        <w:t>. Must show valid ID at time of pickup.</w:t>
      </w:r>
    </w:p>
    <w:p w14:paraId="54ED05BD" w14:textId="01703D5E" w:rsidR="00D43319" w:rsidRPr="00B82D34" w:rsidRDefault="765C4A7E" w:rsidP="765C4A7E">
      <w:pPr>
        <w:rPr>
          <w:rFonts w:ascii="Times New Roman" w:hAnsi="Times New Roman" w:cs="Times New Roman"/>
        </w:rPr>
      </w:pPr>
      <w:r w:rsidRPr="00B82D34">
        <w:rPr>
          <w:rFonts w:ascii="Times New Roman" w:hAnsi="Times New Roman" w:cs="Times New Roman"/>
        </w:rPr>
        <w:t>In case of any emergency, please call 911. In case of severe weather (tornado, high winds, etc.), please go to our Fire Station located at 208 S. 21</w:t>
      </w:r>
      <w:r w:rsidRPr="00B82D34">
        <w:rPr>
          <w:rFonts w:ascii="Times New Roman" w:hAnsi="Times New Roman" w:cs="Times New Roman"/>
          <w:vertAlign w:val="superscript"/>
        </w:rPr>
        <w:t>st</w:t>
      </w:r>
      <w:r w:rsidRPr="00B82D34">
        <w:rPr>
          <w:rFonts w:ascii="Times New Roman" w:hAnsi="Times New Roman" w:cs="Times New Roman"/>
        </w:rPr>
        <w:t xml:space="preserve"> Street. Please Park on the east side of the building. For any non-emergencies, you can call Dakota County Law Enforcement at 402-494-7555. </w:t>
      </w:r>
    </w:p>
    <w:sectPr w:rsidR="00D43319" w:rsidRPr="00B82D34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009743" w14:textId="77777777" w:rsidR="00D03306" w:rsidRDefault="00D03306" w:rsidP="00D43319">
      <w:pPr>
        <w:spacing w:after="0" w:line="240" w:lineRule="auto"/>
      </w:pPr>
      <w:r>
        <w:separator/>
      </w:r>
    </w:p>
  </w:endnote>
  <w:endnote w:type="continuationSeparator" w:id="0">
    <w:p w14:paraId="42368D7C" w14:textId="77777777" w:rsidR="00D03306" w:rsidRDefault="00D03306" w:rsidP="00D433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4E925" w14:textId="66279141" w:rsidR="00D43319" w:rsidRDefault="00B82D34" w:rsidP="00B82D34">
    <w:pPr>
      <w:pStyle w:val="Footer"/>
      <w:jc w:val="center"/>
    </w:pPr>
    <w:r w:rsidRPr="00B82D34">
      <w:t>The City of Dakota City reserves the right to refuse service to any person at any tim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AABBAC" w14:textId="77777777" w:rsidR="00D03306" w:rsidRDefault="00D03306" w:rsidP="00D43319">
      <w:pPr>
        <w:spacing w:after="0" w:line="240" w:lineRule="auto"/>
      </w:pPr>
      <w:r>
        <w:separator/>
      </w:r>
    </w:p>
  </w:footnote>
  <w:footnote w:type="continuationSeparator" w:id="0">
    <w:p w14:paraId="32B88EF3" w14:textId="77777777" w:rsidR="00D03306" w:rsidRDefault="00D03306" w:rsidP="00D4331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LA0Nre0NLMwNDNX0lEKTi0uzszPAykwrAUAArDiQywAAAA="/>
  </w:docVars>
  <w:rsids>
    <w:rsidRoot w:val="009A44A5"/>
    <w:rsid w:val="00027679"/>
    <w:rsid w:val="00043AF6"/>
    <w:rsid w:val="00081A5A"/>
    <w:rsid w:val="00090F74"/>
    <w:rsid w:val="00127FC0"/>
    <w:rsid w:val="001A7A4E"/>
    <w:rsid w:val="003A3112"/>
    <w:rsid w:val="003F36B8"/>
    <w:rsid w:val="00443AE5"/>
    <w:rsid w:val="0049159C"/>
    <w:rsid w:val="005E507A"/>
    <w:rsid w:val="006A3C54"/>
    <w:rsid w:val="00707541"/>
    <w:rsid w:val="007B4FDB"/>
    <w:rsid w:val="007C0CF4"/>
    <w:rsid w:val="007C5B4C"/>
    <w:rsid w:val="008557F6"/>
    <w:rsid w:val="009A44A5"/>
    <w:rsid w:val="009D2A61"/>
    <w:rsid w:val="00B60203"/>
    <w:rsid w:val="00B82D34"/>
    <w:rsid w:val="00B9418D"/>
    <w:rsid w:val="00BC614B"/>
    <w:rsid w:val="00D03306"/>
    <w:rsid w:val="00D43319"/>
    <w:rsid w:val="00E4716C"/>
    <w:rsid w:val="00E62D5C"/>
    <w:rsid w:val="00E73B64"/>
    <w:rsid w:val="00F13176"/>
    <w:rsid w:val="765C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A97A5"/>
  <w15:chartTrackingRefBased/>
  <w15:docId w15:val="{6F5AC790-3D90-4445-97DE-49D0D5AA4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33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3319"/>
  </w:style>
  <w:style w:type="paragraph" w:styleId="Footer">
    <w:name w:val="footer"/>
    <w:basedOn w:val="Normal"/>
    <w:link w:val="FooterChar"/>
    <w:uiPriority w:val="99"/>
    <w:unhideWhenUsed/>
    <w:rsid w:val="00D433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33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C9C754A6818F4090B1BD74ECB10D8A" ma:contentTypeVersion="13" ma:contentTypeDescription="Create a new document." ma:contentTypeScope="" ma:versionID="0bf098ed39add54628a41d071f1a1f2d">
  <xsd:schema xmlns:xsd="http://www.w3.org/2001/XMLSchema" xmlns:xs="http://www.w3.org/2001/XMLSchema" xmlns:p="http://schemas.microsoft.com/office/2006/metadata/properties" xmlns:ns3="1dac9e21-6bfe-4416-9969-8edd09c225ce" xmlns:ns4="9074043d-1bee-4630-b726-4249caa79270" targetNamespace="http://schemas.microsoft.com/office/2006/metadata/properties" ma:root="true" ma:fieldsID="2284d1271ec9602872bdcf70afcaf951" ns3:_="" ns4:_="">
    <xsd:import namespace="1dac9e21-6bfe-4416-9969-8edd09c225ce"/>
    <xsd:import namespace="9074043d-1bee-4630-b726-4249caa7927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ac9e21-6bfe-4416-9969-8edd09c225c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74043d-1bee-4630-b726-4249caa792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0D8FEBE-DC65-4C32-8A48-2C281298CD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ac9e21-6bfe-4416-9969-8edd09c225ce"/>
    <ds:schemaRef ds:uri="9074043d-1bee-4630-b726-4249caa792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B23163-DB39-443D-9E1A-6595BFCDF9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EB2DAE-E68C-475A-80DA-F5D91E37FE0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ty Admin</dc:creator>
  <cp:keywords/>
  <dc:description/>
  <cp:lastModifiedBy>City Admin</cp:lastModifiedBy>
  <cp:revision>2</cp:revision>
  <dcterms:created xsi:type="dcterms:W3CDTF">2021-08-25T16:38:00Z</dcterms:created>
  <dcterms:modified xsi:type="dcterms:W3CDTF">2021-08-25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C9C754A6818F4090B1BD74ECB10D8A</vt:lpwstr>
  </property>
</Properties>
</file>